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518"/>
        <w:gridCol w:w="5850"/>
      </w:tblGrid>
      <w:tr w:rsidR="009317C1" w14:paraId="4EDF4B82" w14:textId="77777777" w:rsidTr="00F77E41">
        <w:trPr>
          <w:trHeight w:val="1170"/>
        </w:trPr>
        <w:tc>
          <w:tcPr>
            <w:tcW w:w="4518" w:type="dxa"/>
          </w:tcPr>
          <w:p w14:paraId="251741F3" w14:textId="77777777" w:rsidR="009317C1" w:rsidRDefault="00F77E41" w:rsidP="00F171FC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A6ADF25" wp14:editId="60FF5ACB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167005</wp:posOffset>
                  </wp:positionV>
                  <wp:extent cx="2844800" cy="552207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50" w:type="dxa"/>
            <w:vAlign w:val="bottom"/>
          </w:tcPr>
          <w:p w14:paraId="0849DF06" w14:textId="77777777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14FD9132" w14:textId="77777777" w:rsidR="009317C1" w:rsidRPr="00354DF3" w:rsidRDefault="009317C1" w:rsidP="00F171FC">
            <w:pPr>
              <w:jc w:val="right"/>
              <w:rPr>
                <w:rFonts w:ascii="Tw Cen MT" w:hAnsi="Tw Cen MT"/>
                <w:color w:val="C00000"/>
              </w:rPr>
            </w:pPr>
            <w:r w:rsidRPr="00354DF3">
              <w:rPr>
                <w:rFonts w:ascii="Tw Cen MT" w:hAnsi="Tw Cen MT"/>
                <w:color w:val="C00000"/>
              </w:rPr>
              <w:t>BROADCAST MEDIA</w:t>
            </w:r>
          </w:p>
          <w:p w14:paraId="5EB7DE7D" w14:textId="77777777" w:rsidR="009317C1" w:rsidRPr="009C08EA" w:rsidRDefault="009317C1" w:rsidP="009C08EA">
            <w:pPr>
              <w:jc w:val="right"/>
              <w:rPr>
                <w:b/>
              </w:rPr>
            </w:pPr>
            <w:r w:rsidRPr="009C08EA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00481467" w14:textId="77777777" w:rsidTr="00F171FC">
        <w:trPr>
          <w:trHeight w:val="278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vAlign w:val="center"/>
          </w:tcPr>
          <w:p w14:paraId="67609BDB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7BC0FD05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8435FD9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35B79457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CA3E76A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C29A41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Pr="00F171FC">
              <w:rPr>
                <w:sz w:val="20"/>
                <w:szCs w:val="20"/>
              </w:rPr>
            </w:r>
            <w:r w:rsidRPr="00F171FC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vAlign w:val="bottom"/>
          </w:tcPr>
          <w:p w14:paraId="6AA4A8D8" w14:textId="77777777" w:rsidR="00CE1F3C" w:rsidRPr="00F171FC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49EE62A0" w14:textId="77777777" w:rsidR="00CE1F3C" w:rsidRPr="00F171FC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vAlign w:val="center"/>
          </w:tcPr>
          <w:p w14:paraId="594A6D23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Pr="00F171FC">
              <w:rPr>
                <w:sz w:val="20"/>
                <w:szCs w:val="20"/>
              </w:rPr>
            </w:r>
            <w:r w:rsidRPr="00F171FC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vAlign w:val="bottom"/>
          </w:tcPr>
          <w:p w14:paraId="1749CFD4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05B6B204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4CD7E732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Pr="00F171FC">
              <w:rPr>
                <w:sz w:val="20"/>
                <w:szCs w:val="20"/>
              </w:rPr>
            </w:r>
            <w:r w:rsidRPr="00F171FC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vAlign w:val="bottom"/>
          </w:tcPr>
          <w:p w14:paraId="11CD354B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088246B5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vAlign w:val="center"/>
          </w:tcPr>
          <w:p w14:paraId="08DF33AC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Pr="00F171FC">
              <w:rPr>
                <w:sz w:val="20"/>
                <w:szCs w:val="20"/>
              </w:rPr>
            </w:r>
            <w:r w:rsidRPr="00F171FC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vAlign w:val="bottom"/>
          </w:tcPr>
          <w:p w14:paraId="75CDFD83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7A8374FC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202BE50E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Pr="00F171FC">
              <w:rPr>
                <w:sz w:val="20"/>
                <w:szCs w:val="20"/>
              </w:rPr>
            </w:r>
            <w:r w:rsidRPr="00F171FC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vAlign w:val="bottom"/>
          </w:tcPr>
          <w:p w14:paraId="4EFF0727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28C23E6F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3EE1E4F1" w14:textId="77777777" w:rsidR="00CE1F3C" w:rsidRPr="00F171FC" w:rsidRDefault="00CE1F3C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7B18C95D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00F1F07F" w14:textId="77777777" w:rsidR="00CE1F3C" w:rsidRPr="00F171FC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7F4D3DD8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6F1BEF4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vAlign w:val="bottom"/>
          </w:tcPr>
          <w:p w14:paraId="533755BB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bottom"/>
          </w:tcPr>
          <w:p w14:paraId="0CE0BE87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vAlign w:val="bottom"/>
          </w:tcPr>
          <w:p w14:paraId="24FA017C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vAlign w:val="bottom"/>
          </w:tcPr>
          <w:p w14:paraId="2617AD9E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bottom"/>
          </w:tcPr>
          <w:p w14:paraId="756C4962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bottom"/>
          </w:tcPr>
          <w:p w14:paraId="56481D46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bottom"/>
          </w:tcPr>
          <w:p w14:paraId="2797FD31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CD916D2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0A3D82A4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14A7337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32E69D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C5E283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18F8E62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563ACA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1A3486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5DA3B1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5D7AD1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6F12E2A8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C97177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637E4683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428E2DC2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5DFB64B8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7E640406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8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49411E" w:rsidRPr="009317C1" w14:paraId="7CFED299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1053E181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9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49411E" w:rsidRPr="009317C1" w14:paraId="53CE620F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E23563" w14:textId="20968809" w:rsidR="00B43E46" w:rsidRPr="00F171FC" w:rsidRDefault="00E02DC5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>
              <w:rPr>
                <w:rFonts w:ascii="Tw Cen MT" w:hAnsi="Tw Cen MT"/>
                <w:sz w:val="16"/>
                <w:szCs w:val="16"/>
              </w:rPr>
              <w:t>S</w:t>
            </w:r>
            <w:r w:rsidR="00520308" w:rsidRPr="00F171FC">
              <w:rPr>
                <w:rFonts w:ascii="Tw Cen MT" w:hAnsi="Tw Cen MT"/>
                <w:sz w:val="16"/>
                <w:szCs w:val="16"/>
              </w:rPr>
              <w:t xml:space="preserve">ponsors should send </w:t>
            </w:r>
            <w:r w:rsidR="001A01E0">
              <w:rPr>
                <w:rFonts w:ascii="Tw Cen MT" w:hAnsi="Tw Cen MT"/>
                <w:sz w:val="16"/>
                <w:szCs w:val="16"/>
              </w:rPr>
              <w:t>one logo</w:t>
            </w:r>
            <w:r w:rsidR="00520308"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C54CB6" w:rsidRPr="001428BF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5001D9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3F26EFE8" w14:textId="77777777" w:rsidR="0049411E" w:rsidRPr="00F171FC" w:rsidRDefault="00520308" w:rsidP="008B6E5E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40623D">
              <w:rPr>
                <w:rFonts w:ascii="Tw Cen MT" w:hAnsi="Tw Cen MT"/>
                <w:sz w:val="16"/>
                <w:szCs w:val="16"/>
              </w:rPr>
              <w:t xml:space="preserve">Please use logo from previous year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5B37B073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2F94BDEE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3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78471D30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</w:tr>
      <w:tr w:rsidR="0049411E" w:rsidRPr="009317C1" w14:paraId="7857CA60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027908EB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bookmarkStart w:id="15" w:name="Text6"/>
      <w:tr w:rsidR="00A36DD7" w:rsidRPr="009317C1" w14:paraId="0945A79D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AFBCF1E" w14:textId="77777777" w:rsidR="00A36DD7" w:rsidRPr="00F171FC" w:rsidRDefault="00A36DD7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Tickets will be delivered to this address, no P.O. Boxes)"/>
                  </w:textInput>
                </w:ffData>
              </w:fldChar>
            </w:r>
            <w:r w:rsidRPr="00F171FC"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6"/>
                <w:szCs w:val="16"/>
              </w:rPr>
              <w:t>(Tickets will be delivered to this address, no P.O. Boxes)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B43E46" w:rsidRPr="009317C1" w14:paraId="5D2D6443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03BF33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26EEAC9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2D6029B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B43E46" w:rsidRPr="009317C1" w14:paraId="4F620B14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316C582D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247F772A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0B3E4E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7F4FE8CF" w14:textId="77777777" w:rsidR="00001C41" w:rsidRDefault="00001C41">
      <w:pPr>
        <w:rPr>
          <w:rFonts w:ascii="Tw Cen MT Condensed" w:hAnsi="Tw Cen MT Condensed"/>
        </w:rPr>
      </w:pPr>
    </w:p>
    <w:p w14:paraId="37A358A4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</w:t>
      </w:r>
      <w:r w:rsidR="008F75E3">
        <w:rPr>
          <w:rFonts w:ascii="Tw Cen MT" w:hAnsi="Tw Cen MT"/>
          <w:sz w:val="20"/>
          <w:szCs w:val="20"/>
        </w:rPr>
        <w:t>*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"/>
        <w:gridCol w:w="1347"/>
        <w:gridCol w:w="1024"/>
        <w:gridCol w:w="2128"/>
        <w:gridCol w:w="1350"/>
        <w:gridCol w:w="1217"/>
        <w:gridCol w:w="2648"/>
      </w:tblGrid>
      <w:tr w:rsidR="00F13E4D" w:rsidRPr="00F171FC" w14:paraId="3D5F9DB1" w14:textId="77777777" w:rsidTr="00F40A4C">
        <w:trPr>
          <w:trHeight w:val="317"/>
        </w:trPr>
        <w:tc>
          <w:tcPr>
            <w:tcW w:w="356" w:type="dxa"/>
            <w:vAlign w:val="bottom"/>
          </w:tcPr>
          <w:p w14:paraId="108C66C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347" w:type="dxa"/>
            <w:vAlign w:val="bottom"/>
          </w:tcPr>
          <w:p w14:paraId="754F4936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vAlign w:val="bottom"/>
          </w:tcPr>
          <w:p w14:paraId="7DB89EEA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128" w:type="dxa"/>
            <w:vAlign w:val="bottom"/>
          </w:tcPr>
          <w:p w14:paraId="2EB5726B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01F32CA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217" w:type="dxa"/>
            <w:vAlign w:val="bottom"/>
          </w:tcPr>
          <w:p w14:paraId="69046B23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48" w:type="dxa"/>
            <w:vMerge w:val="restart"/>
            <w:shd w:val="clear" w:color="auto" w:fill="FFFFFF"/>
          </w:tcPr>
          <w:p w14:paraId="698F1C92" w14:textId="77777777" w:rsidR="00F13E4D" w:rsidRPr="00F13E4D" w:rsidRDefault="00F13E4D" w:rsidP="00F171FC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3494D866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4D3E8F0E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7402E94B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URICIO CUELLAR</w:t>
            </w:r>
          </w:p>
          <w:p w14:paraId="2EBCE0F4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F0EAA1D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10A0DA3A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3900 N MCCOLL RD</w:t>
            </w:r>
          </w:p>
          <w:p w14:paraId="05E0A5AF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CALLEN, TEXAS 78501</w:t>
            </w:r>
          </w:p>
          <w:p w14:paraId="1640F069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5453AAB5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0D3ECD88" w14:textId="28C8D54C" w:rsidR="00F13E4D" w:rsidRPr="00F13E4D" w:rsidRDefault="007521A1" w:rsidP="007521A1">
            <w:pPr>
              <w:shd w:val="clear" w:color="auto" w:fill="FFFFFF"/>
              <w:rPr>
                <w:rFonts w:ascii="Tw Cen MT Condensed" w:hAnsi="Tw Cen MT Condensed"/>
                <w:sz w:val="16"/>
              </w:rPr>
            </w:pPr>
            <w:r w:rsidRPr="00EC6294">
              <w:rPr>
                <w:rFonts w:ascii="Tw Cen MT" w:hAnsi="Tw Cen MT"/>
                <w:sz w:val="16"/>
              </w:rPr>
              <w:t>mauricio.cuellar@lnfdist.com</w:t>
            </w:r>
          </w:p>
        </w:tc>
      </w:tr>
      <w:tr w:rsidR="00F13E4D" w:rsidRPr="00F171FC" w14:paraId="754D8384" w14:textId="77777777" w:rsidTr="00F40A4C">
        <w:trPr>
          <w:trHeight w:val="318"/>
        </w:trPr>
        <w:tc>
          <w:tcPr>
            <w:tcW w:w="356" w:type="dxa"/>
            <w:vAlign w:val="bottom"/>
          </w:tcPr>
          <w:p w14:paraId="18316D7D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347" w:type="dxa"/>
            <w:vAlign w:val="bottom"/>
          </w:tcPr>
          <w:p w14:paraId="3B421440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024" w:type="dxa"/>
            <w:vAlign w:val="bottom"/>
          </w:tcPr>
          <w:p w14:paraId="710FABCC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3" w:name="Text14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28" w:type="dxa"/>
            <w:vAlign w:val="bottom"/>
          </w:tcPr>
          <w:p w14:paraId="013E9511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8E96CA4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vAlign w:val="bottom"/>
          </w:tcPr>
          <w:p w14:paraId="0DF9A3A7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3D07F4F7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4C4DC7FD" w14:textId="77777777" w:rsidTr="00F40A4C">
        <w:trPr>
          <w:trHeight w:val="318"/>
        </w:trPr>
        <w:tc>
          <w:tcPr>
            <w:tcW w:w="356" w:type="dxa"/>
            <w:vAlign w:val="bottom"/>
          </w:tcPr>
          <w:p w14:paraId="39BB4C5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347" w:type="dxa"/>
            <w:vAlign w:val="bottom"/>
          </w:tcPr>
          <w:p w14:paraId="616CD3A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vAlign w:val="bottom"/>
          </w:tcPr>
          <w:p w14:paraId="2700F8B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vAlign w:val="bottom"/>
          </w:tcPr>
          <w:p w14:paraId="6B52B4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EE2ECBC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vAlign w:val="bottom"/>
          </w:tcPr>
          <w:p w14:paraId="42A0D38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2EDF6C62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192ACD9F" w14:textId="77777777" w:rsidTr="00F40A4C">
        <w:trPr>
          <w:trHeight w:val="318"/>
        </w:trPr>
        <w:tc>
          <w:tcPr>
            <w:tcW w:w="356" w:type="dxa"/>
            <w:vAlign w:val="bottom"/>
          </w:tcPr>
          <w:p w14:paraId="5EFE0D5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347" w:type="dxa"/>
            <w:vAlign w:val="bottom"/>
          </w:tcPr>
          <w:p w14:paraId="53520FE1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vAlign w:val="bottom"/>
          </w:tcPr>
          <w:p w14:paraId="0E3805B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vAlign w:val="bottom"/>
          </w:tcPr>
          <w:p w14:paraId="163F9180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FBD9D70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vAlign w:val="bottom"/>
          </w:tcPr>
          <w:p w14:paraId="484DA588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5D4360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576BF9B7" w14:textId="77777777" w:rsidTr="00F40A4C">
        <w:trPr>
          <w:trHeight w:val="318"/>
        </w:trPr>
        <w:tc>
          <w:tcPr>
            <w:tcW w:w="356" w:type="dxa"/>
            <w:vAlign w:val="bottom"/>
          </w:tcPr>
          <w:p w14:paraId="1A1EFD0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347" w:type="dxa"/>
            <w:vAlign w:val="bottom"/>
          </w:tcPr>
          <w:p w14:paraId="31DD5B6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vAlign w:val="bottom"/>
          </w:tcPr>
          <w:p w14:paraId="1407FC7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vAlign w:val="bottom"/>
          </w:tcPr>
          <w:p w14:paraId="116D6C1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DD7DEA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vAlign w:val="bottom"/>
          </w:tcPr>
          <w:p w14:paraId="4D84BC80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7840578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28933086" w14:textId="77777777" w:rsidTr="00F40A4C">
        <w:trPr>
          <w:trHeight w:val="318"/>
        </w:trPr>
        <w:tc>
          <w:tcPr>
            <w:tcW w:w="356" w:type="dxa"/>
            <w:vAlign w:val="bottom"/>
          </w:tcPr>
          <w:p w14:paraId="6457C98E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347" w:type="dxa"/>
            <w:vAlign w:val="bottom"/>
          </w:tcPr>
          <w:p w14:paraId="16DC31E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vAlign w:val="bottom"/>
          </w:tcPr>
          <w:p w14:paraId="1872C1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vAlign w:val="bottom"/>
          </w:tcPr>
          <w:p w14:paraId="05757AB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06F212C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vAlign w:val="bottom"/>
          </w:tcPr>
          <w:p w14:paraId="0FC6402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4397909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74EF58FB" w14:textId="77777777" w:rsidR="00115325" w:rsidRDefault="00115325">
      <w:pPr>
        <w:rPr>
          <w:rFonts w:ascii="Tw Cen MT Condensed" w:hAnsi="Tw Cen MT Condensed"/>
        </w:rPr>
      </w:pPr>
    </w:p>
    <w:p w14:paraId="759FCBDD" w14:textId="77777777" w:rsidR="007521A1" w:rsidRDefault="007521A1" w:rsidP="007521A1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>
        <w:rPr>
          <w:rFonts w:ascii="Tw Cen MT Condensed" w:hAnsi="Tw Cen MT Condensed"/>
        </w:rPr>
      </w:r>
      <w:r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utilized under mutually agreed upon date and terms.</w:t>
      </w:r>
    </w:p>
    <w:p w14:paraId="0E5CE4FC" w14:textId="77777777" w:rsidR="007521A1" w:rsidRDefault="007521A1" w:rsidP="007521A1">
      <w:pPr>
        <w:rPr>
          <w:rFonts w:ascii="Tw Cen MT Condensed" w:hAnsi="Tw Cen MT Condensed"/>
        </w:rPr>
      </w:pPr>
    </w:p>
    <w:p w14:paraId="1CC9493A" w14:textId="77777777" w:rsidR="007521A1" w:rsidRDefault="007521A1" w:rsidP="007521A1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>
        <w:rPr>
          <w:rFonts w:ascii="Tw Cen MT Condensed" w:hAnsi="Tw Cen MT Condensed"/>
        </w:rPr>
      </w:r>
      <w:r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tars Scholarship Fund in a proposal format.</w:t>
      </w:r>
    </w:p>
    <w:p w14:paraId="1D359850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04CDD016" w14:textId="77777777" w:rsidTr="00F171FC">
        <w:trPr>
          <w:trHeight w:val="413"/>
        </w:trPr>
        <w:tc>
          <w:tcPr>
            <w:tcW w:w="10296" w:type="dxa"/>
            <w:gridSpan w:val="3"/>
            <w:vAlign w:val="center"/>
          </w:tcPr>
          <w:p w14:paraId="2C20E3BF" w14:textId="0E39EF5A" w:rsidR="0001503B" w:rsidRPr="00F171FC" w:rsidRDefault="0001503B" w:rsidP="008B6E5E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</w:t>
            </w:r>
            <w:proofErr w:type="gramStart"/>
            <w:r w:rsidRPr="00F171FC">
              <w:rPr>
                <w:rFonts w:ascii="Tw Cen MT" w:hAnsi="Tw Cen MT"/>
                <w:sz w:val="20"/>
                <w:szCs w:val="20"/>
              </w:rPr>
              <w:t xml:space="preserve">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</w:t>
            </w:r>
            <w:proofErr w:type="gramEnd"/>
            <w:r w:rsidR="00DE16E2" w:rsidRPr="00F171FC">
              <w:rPr>
                <w:rFonts w:ascii="Tw Cen MT" w:hAnsi="Tw Cen MT"/>
                <w:sz w:val="20"/>
                <w:szCs w:val="20"/>
              </w:rPr>
              <w:t>_____/_______/20</w:t>
            </w:r>
            <w:r w:rsidR="00C54CB6">
              <w:rPr>
                <w:rFonts w:ascii="Tw Cen MT" w:hAnsi="Tw Cen MT"/>
                <w:sz w:val="20"/>
                <w:szCs w:val="20"/>
              </w:rPr>
              <w:t>2</w:t>
            </w:r>
            <w:r w:rsidR="00E02DC5">
              <w:rPr>
                <w:rFonts w:ascii="Tw Cen MT" w:hAnsi="Tw Cen MT"/>
                <w:sz w:val="20"/>
                <w:szCs w:val="20"/>
              </w:rPr>
              <w:t>6</w:t>
            </w:r>
          </w:p>
        </w:tc>
      </w:tr>
      <w:tr w:rsidR="0001503B" w:rsidRPr="00F171FC" w14:paraId="60D3DAC0" w14:textId="77777777" w:rsidTr="00F171FC">
        <w:trPr>
          <w:trHeight w:val="539"/>
        </w:trPr>
        <w:tc>
          <w:tcPr>
            <w:tcW w:w="3432" w:type="dxa"/>
          </w:tcPr>
          <w:p w14:paraId="66B48A39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</w:tcPr>
          <w:p w14:paraId="37278952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</w:tcPr>
          <w:p w14:paraId="02CBD5C0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078BF7D4" w14:textId="77777777" w:rsidR="007521A1" w:rsidRDefault="007521A1" w:rsidP="005068DE">
      <w:pPr>
        <w:rPr>
          <w:rFonts w:ascii="Tw Cen MT" w:hAnsi="Tw Cen MT"/>
          <w:b/>
          <w:sz w:val="22"/>
          <w:szCs w:val="22"/>
        </w:rPr>
      </w:pPr>
    </w:p>
    <w:p w14:paraId="3B7AB2A7" w14:textId="2DAE01E8" w:rsidR="005068DE" w:rsidRDefault="005068DE" w:rsidP="005068DE">
      <w:pPr>
        <w:rPr>
          <w:rFonts w:ascii="Tw Cen MT" w:hAnsi="Tw Cen MT"/>
          <w:b/>
          <w:sz w:val="22"/>
          <w:szCs w:val="22"/>
        </w:rPr>
      </w:pPr>
      <w:r>
        <w:rPr>
          <w:rFonts w:ascii="Tw Cen MT" w:hAnsi="Tw Cen MT"/>
          <w:b/>
          <w:sz w:val="22"/>
          <w:szCs w:val="22"/>
        </w:rPr>
        <w:t>SPONSORSHIP FORMS MAY BE</w:t>
      </w:r>
    </w:p>
    <w:p w14:paraId="5390C5D4" w14:textId="4C7707AD" w:rsidR="00C54CB6" w:rsidRPr="001D48FB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r w:rsidR="001D48FB">
        <w:rPr>
          <w:rFonts w:ascii="Tw Cen MT" w:hAnsi="Tw Cen MT"/>
          <w:sz w:val="22"/>
          <w:szCs w:val="22"/>
        </w:rPr>
        <w:t xml:space="preserve">Mauricio Cuellar </w:t>
      </w:r>
      <w:r w:rsidR="001D48FB" w:rsidRPr="001D48FB">
        <w:rPr>
          <w:rFonts w:ascii="Tw Cen MT" w:hAnsi="Tw Cen MT"/>
          <w:sz w:val="22"/>
          <w:szCs w:val="22"/>
        </w:rPr>
        <w:t xml:space="preserve">at </w:t>
      </w:r>
      <w:hyperlink r:id="rId9" w:history="1">
        <w:r w:rsidR="001D48FB" w:rsidRPr="001D48FB">
          <w:rPr>
            <w:rStyle w:val="Hyperlink"/>
            <w:rFonts w:ascii="Tw Cen MT" w:hAnsi="Tw Cen MT"/>
          </w:rPr>
          <w:t>mauricio.cuellar@lnfdist.com</w:t>
        </w:r>
      </w:hyperlink>
    </w:p>
    <w:p w14:paraId="2B2DAE11" w14:textId="7F9B5E5B" w:rsidR="005068DE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r w:rsidR="001D48FB">
        <w:rPr>
          <w:rFonts w:ascii="Tw Cen MT" w:hAnsi="Tw Cen MT"/>
          <w:sz w:val="22"/>
          <w:szCs w:val="22"/>
        </w:rPr>
        <w:t xml:space="preserve">Laura Escamilla at </w:t>
      </w:r>
      <w:hyperlink r:id="rId10" w:history="1">
        <w:r w:rsidR="001D48FB" w:rsidRPr="00322A8E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sectPr w:rsidR="005068DE" w:rsidSect="007521A1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064D3" w14:textId="77777777" w:rsidR="005F0F97" w:rsidRDefault="005F0F97">
      <w:r>
        <w:separator/>
      </w:r>
    </w:p>
  </w:endnote>
  <w:endnote w:type="continuationSeparator" w:id="0">
    <w:p w14:paraId="6B5F18F5" w14:textId="77777777" w:rsidR="005F0F97" w:rsidRDefault="005F0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B7A8F" w14:textId="77777777" w:rsidR="005F0F97" w:rsidRDefault="005F0F97">
      <w:r>
        <w:separator/>
      </w:r>
    </w:p>
  </w:footnote>
  <w:footnote w:type="continuationSeparator" w:id="0">
    <w:p w14:paraId="75AD5B2F" w14:textId="77777777" w:rsidR="005F0F97" w:rsidRDefault="005F0F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24812048">
    <w:abstractNumId w:val="1"/>
  </w:num>
  <w:num w:numId="2" w16cid:durableId="1845704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7AwNDUyNzAzNDNX0lEKTi0uzszPAykwrQUAKb6Mxi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01E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8FB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3B52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4DF3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253"/>
    <w:rsid w:val="00404F8C"/>
    <w:rsid w:val="0040577A"/>
    <w:rsid w:val="00405B75"/>
    <w:rsid w:val="0040623D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01D9"/>
    <w:rsid w:val="0050332B"/>
    <w:rsid w:val="005050B5"/>
    <w:rsid w:val="00505FB7"/>
    <w:rsid w:val="005068DE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26E2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6ECB"/>
    <w:rsid w:val="005D7AB5"/>
    <w:rsid w:val="005E4179"/>
    <w:rsid w:val="005E4DBD"/>
    <w:rsid w:val="005E5281"/>
    <w:rsid w:val="005E584D"/>
    <w:rsid w:val="005E5A27"/>
    <w:rsid w:val="005E7096"/>
    <w:rsid w:val="005F0F97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21A1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6125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B6E5E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A7DCD"/>
    <w:rsid w:val="009B3002"/>
    <w:rsid w:val="009B324B"/>
    <w:rsid w:val="009B3E27"/>
    <w:rsid w:val="009B461E"/>
    <w:rsid w:val="009B4A43"/>
    <w:rsid w:val="009B5F3B"/>
    <w:rsid w:val="009B7128"/>
    <w:rsid w:val="009C0367"/>
    <w:rsid w:val="009C03C4"/>
    <w:rsid w:val="009C08EA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0A24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67C64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26F01"/>
    <w:rsid w:val="00C30BCA"/>
    <w:rsid w:val="00C31454"/>
    <w:rsid w:val="00C34B25"/>
    <w:rsid w:val="00C4590C"/>
    <w:rsid w:val="00C51993"/>
    <w:rsid w:val="00C534E7"/>
    <w:rsid w:val="00C54BF1"/>
    <w:rsid w:val="00C54CB6"/>
    <w:rsid w:val="00C54FFC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6E6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19D1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D6F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2DC5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1EA9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3E4D"/>
    <w:rsid w:val="00F16439"/>
    <w:rsid w:val="00F16D42"/>
    <w:rsid w:val="00F171FC"/>
    <w:rsid w:val="00F214DC"/>
    <w:rsid w:val="00F26044"/>
    <w:rsid w:val="00F26EB1"/>
    <w:rsid w:val="00F27AD4"/>
    <w:rsid w:val="00F362A7"/>
    <w:rsid w:val="00F36440"/>
    <w:rsid w:val="00F36B64"/>
    <w:rsid w:val="00F40A4C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77E41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846804"/>
  <w15:docId w15:val="{8BD2894D-CFAF-4692-B055-F9562134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54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f99629fcc7b55817/DEPARTMENT/LAURA/EXTRAVAGANZAS/2022/RGV%20PSD%20FILES/MEDIA/mauricio.cuellar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726</CharactersWithSpaces>
  <SharedDoc>false</SharedDoc>
  <HLinks>
    <vt:vector size="6" baseType="variant">
      <vt:variant>
        <vt:i4>2818058</vt:i4>
      </vt:variant>
      <vt:variant>
        <vt:i4>22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2</cp:revision>
  <cp:lastPrinted>2012-07-17T14:33:00Z</cp:lastPrinted>
  <dcterms:created xsi:type="dcterms:W3CDTF">2026-03-10T15:48:00Z</dcterms:created>
  <dcterms:modified xsi:type="dcterms:W3CDTF">2026-03-10T15:48:00Z</dcterms:modified>
</cp:coreProperties>
</file>